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5A833" w14:textId="0273E107" w:rsidR="0061753F" w:rsidRDefault="0061753F" w:rsidP="00F009CC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  <w:sectPr w:rsidR="0061753F" w:rsidSect="00376BB1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9025BD" w:rsidRPr="000754FA" w14:paraId="1C33225F" w14:textId="77777777" w:rsidTr="00A005E9">
        <w:trPr>
          <w:trHeight w:hRule="exact" w:val="590"/>
        </w:trPr>
        <w:tc>
          <w:tcPr>
            <w:tcW w:w="9360" w:type="dxa"/>
            <w:vAlign w:val="center"/>
          </w:tcPr>
          <w:p w14:paraId="2C3F8737" w14:textId="77777777" w:rsidR="009025BD" w:rsidRPr="000754FA" w:rsidRDefault="009025BD" w:rsidP="00A005E9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bookmarkStart w:id="0" w:name="_Hlk42527849"/>
            <w:bookmarkEnd w:id="0"/>
            <w:r w:rsidRPr="000754FA">
              <w:rPr>
                <w:sz w:val="28"/>
                <w:szCs w:val="22"/>
              </w:rPr>
              <w:lastRenderedPageBreak/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236FA84" wp14:editId="22357FDC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18930BE" w14:textId="77777777" w:rsidR="009025BD" w:rsidRPr="00E03623" w:rsidRDefault="009025BD" w:rsidP="009025BD">
                                  <w:pPr>
                                    <w:pStyle w:val="AddendaHeading"/>
                                  </w:pPr>
                                  <w:bookmarkStart w:id="1" w:name="_Toc519407569"/>
                                  <w:bookmarkStart w:id="2" w:name="_Toc536710468"/>
                                  <w:bookmarkStart w:id="3" w:name="_Toc5096722"/>
                                  <w:bookmarkStart w:id="4" w:name="_Toc15191100"/>
                                  <w:bookmarkStart w:id="5" w:name="_Toc15566695"/>
                                  <w:bookmarkStart w:id="6" w:name="_Toc23944988"/>
                                  <w:bookmarkStart w:id="7" w:name="_Toc25563722"/>
                                  <w:bookmarkStart w:id="8" w:name="_Toc36444040"/>
                                  <w:bookmarkStart w:id="9" w:name="_Toc38545581"/>
                                  <w:r w:rsidRPr="006B5669">
                                    <w:t>Insurable Replacement Cost Estimate</w:t>
                                  </w:r>
                                  <w:bookmarkEnd w:id="1"/>
                                  <w:bookmarkEnd w:id="2"/>
                                  <w:bookmarkEnd w:id="3"/>
                                  <w:bookmarkEnd w:id="4"/>
                                  <w:bookmarkEnd w:id="5"/>
                                  <w:bookmarkEnd w:id="6"/>
                                  <w:bookmarkEnd w:id="7"/>
                                  <w:bookmarkEnd w:id="8"/>
                                  <w:bookmarkEnd w:id="9"/>
                                </w:p>
                                <w:p w14:paraId="371FDCF0" w14:textId="77777777" w:rsidR="009025BD" w:rsidRPr="00E03623" w:rsidRDefault="009025BD" w:rsidP="009025BD">
                                  <w:pPr>
                                    <w:pStyle w:val="TOC1"/>
                                  </w:pPr>
                                </w:p>
                                <w:p w14:paraId="5C6BBD06" w14:textId="77777777" w:rsidR="009025BD" w:rsidRPr="00883365" w:rsidRDefault="009025BD" w:rsidP="009025BD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236FA8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718930BE" w14:textId="77777777" w:rsidR="009025BD" w:rsidRPr="00E03623" w:rsidRDefault="009025BD" w:rsidP="009025BD">
                            <w:pPr>
                              <w:pStyle w:val="AddendaHeading"/>
                            </w:pPr>
                            <w:bookmarkStart w:id="10" w:name="_Toc519407569"/>
                            <w:bookmarkStart w:id="11" w:name="_Toc536710468"/>
                            <w:bookmarkStart w:id="12" w:name="_Toc5096722"/>
                            <w:bookmarkStart w:id="13" w:name="_Toc15191100"/>
                            <w:bookmarkStart w:id="14" w:name="_Toc15566695"/>
                            <w:bookmarkStart w:id="15" w:name="_Toc23944988"/>
                            <w:bookmarkStart w:id="16" w:name="_Toc25563722"/>
                            <w:bookmarkStart w:id="17" w:name="_Toc36444040"/>
                            <w:bookmarkStart w:id="18" w:name="_Toc38545581"/>
                            <w:r w:rsidRPr="006B5669">
                              <w:t>Insurable Replacement Cost Estimate</w:t>
                            </w:r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</w:p>
                          <w:p w14:paraId="371FDCF0" w14:textId="77777777" w:rsidR="009025BD" w:rsidRPr="00E03623" w:rsidRDefault="009025BD" w:rsidP="009025BD">
                            <w:pPr>
                              <w:pStyle w:val="TOC1"/>
                            </w:pPr>
                          </w:p>
                          <w:p w14:paraId="5C6BBD06" w14:textId="77777777" w:rsidR="009025BD" w:rsidRPr="00883365" w:rsidRDefault="009025BD" w:rsidP="009025BD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70BA64BC" w14:textId="77777777" w:rsidR="009025BD" w:rsidRDefault="009025BD" w:rsidP="009025BD">
      <w:pPr>
        <w:jc w:val="center"/>
        <w:rPr>
          <w:rFonts w:cs="Arial"/>
          <w:szCs w:val="22"/>
        </w:rPr>
      </w:pPr>
    </w:p>
    <w:p w14:paraId="39B7726A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DAD188F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04940DCE" w14:textId="77777777" w:rsidR="009025BD" w:rsidRDefault="009025BD" w:rsidP="009025BD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  <w:r w:rsidRPr="0054004F">
        <w:rPr>
          <w:noProof/>
        </w:rPr>
        <w:drawing>
          <wp:inline distT="0" distB="0" distL="0" distR="0" wp14:anchorId="7976CF98" wp14:editId="5E06EEA8">
            <wp:extent cx="5943600" cy="64274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241DF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0905DE08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4123A077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</w:pPr>
    </w:p>
    <w:p w14:paraId="0ECFBA9E" w14:textId="77777777" w:rsidR="009025BD" w:rsidRDefault="009025BD" w:rsidP="009025BD">
      <w:pPr>
        <w:pStyle w:val="Footer"/>
        <w:tabs>
          <w:tab w:val="clear" w:pos="4320"/>
          <w:tab w:val="clear" w:pos="8640"/>
        </w:tabs>
        <w:jc w:val="center"/>
        <w:rPr>
          <w:rFonts w:eastAsia="Calibri" w:cs="Arial"/>
          <w:color w:val="000000"/>
          <w:kern w:val="20"/>
          <w:szCs w:val="22"/>
        </w:rPr>
        <w:sectPr w:rsidR="009025BD" w:rsidSect="00376BB1">
          <w:headerReference w:type="default" r:id="rId14"/>
          <w:footerReference w:type="default" r:id="rId15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05807066" w14:textId="0E1DA027" w:rsidR="0061753F" w:rsidRDefault="0061753F" w:rsidP="0061753F">
      <w:pPr>
        <w:pStyle w:val="Footer"/>
        <w:tabs>
          <w:tab w:val="clear" w:pos="4320"/>
          <w:tab w:val="clear" w:pos="8640"/>
        </w:tabs>
        <w:rPr>
          <w:rFonts w:eastAsia="Calibri" w:cs="Arial"/>
          <w:color w:val="000000"/>
          <w:kern w:val="20"/>
          <w:szCs w:val="22"/>
        </w:rPr>
      </w:pPr>
    </w:p>
    <w:sectPr w:rsidR="0061753F" w:rsidSect="00376BB1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61709" w14:textId="77777777" w:rsidR="005C1FC6" w:rsidRDefault="005C1FC6">
      <w:r>
        <w:separator/>
      </w:r>
    </w:p>
  </w:endnote>
  <w:endnote w:type="continuationSeparator" w:id="0">
    <w:p w14:paraId="1D8EAA66" w14:textId="77777777" w:rsidR="005C1FC6" w:rsidRDefault="005C1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D34B07" w14:textId="250BFC4C" w:rsidR="00F20575" w:rsidRDefault="00F20575" w:rsidP="00F20575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71470D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| </w:t>
    </w:r>
    <w:r w:rsidRPr="00DD0B59">
      <w:rPr>
        <w:rFonts w:cs="Segoe UI"/>
        <w:bCs/>
        <w:iCs/>
        <w:kern w:val="0"/>
        <w:sz w:val="20"/>
        <w:szCs w:val="18"/>
      </w:rPr>
      <w:t>${</w:t>
    </w:r>
    <w:proofErr w:type="spellStart"/>
    <w:r w:rsidRPr="00DD0B59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DD0B59">
      <w:rPr>
        <w:rFonts w:cs="Segoe UI"/>
        <w:bCs/>
        <w:iCs/>
        <w:kern w:val="0"/>
        <w:sz w:val="20"/>
        <w:szCs w:val="18"/>
      </w:rPr>
      <w:t>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67FA6" w14:textId="42916082" w:rsidR="009025BD" w:rsidRDefault="009025BD" w:rsidP="00F20575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71470D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| </w:t>
    </w:r>
    <w:r w:rsidRPr="00DD0B59">
      <w:rPr>
        <w:rFonts w:cs="Segoe UI"/>
        <w:bCs/>
        <w:iCs/>
        <w:kern w:val="0"/>
        <w:sz w:val="20"/>
        <w:szCs w:val="18"/>
      </w:rPr>
      <w:t>${</w:t>
    </w:r>
    <w:proofErr w:type="spellStart"/>
    <w:r w:rsidRPr="00DD0B59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DD0B59">
      <w:rPr>
        <w:rFonts w:cs="Segoe UI"/>
        <w:bCs/>
        <w:iCs/>
        <w:kern w:val="0"/>
        <w:sz w:val="20"/>
        <w:szCs w:val="18"/>
      </w:rPr>
      <w:t>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314EC2" w14:textId="77777777" w:rsidR="005C1FC6" w:rsidRDefault="005C1FC6">
      <w:r>
        <w:separator/>
      </w:r>
    </w:p>
  </w:footnote>
  <w:footnote w:type="continuationSeparator" w:id="0">
    <w:p w14:paraId="221AE9ED" w14:textId="77777777" w:rsidR="005C1FC6" w:rsidRDefault="005C1F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5"/>
      <w:gridCol w:w="4467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24BC7F92" w:rsidR="00782513" w:rsidRPr="0071470D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71470D">
            <w:rPr>
              <w:rFonts w:asciiTheme="minorHAnsi" w:hAnsiTheme="minorHAnsi"/>
              <w:noProof/>
              <w:color w:val="auto"/>
              <w:sz w:val="20"/>
            </w:rPr>
            <w:t>${</w:t>
          </w:r>
          <w:r w:rsidR="0071470D" w:rsidRPr="0071470D">
            <w:rPr>
              <w:rFonts w:asciiTheme="minorHAnsi" w:hAnsiTheme="minorHAnsi"/>
              <w:noProof/>
              <w:color w:val="auto"/>
              <w:sz w:val="20"/>
            </w:rPr>
            <w:t>cappropname</w:t>
          </w:r>
          <w:r w:rsidRPr="0071470D">
            <w:rPr>
              <w:rFonts w:asciiTheme="minorHAnsi" w:hAnsiTheme="minorHAnsi"/>
              <w:noProof/>
              <w:color w:val="auto"/>
              <w:sz w:val="20"/>
            </w:rPr>
            <w:t>}</w:t>
          </w:r>
        </w:p>
        <w:p w14:paraId="207A6F81" w14:textId="78D5C086" w:rsidR="00DB2E0D" w:rsidRPr="00883365" w:rsidRDefault="0054004F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INSURABLE REPLACEMENT COST ESTIMATE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5"/>
      <w:gridCol w:w="4467"/>
    </w:tblGrid>
    <w:tr w:rsidR="009025BD" w:rsidRPr="006C283F" w14:paraId="4C3CC058" w14:textId="77777777" w:rsidTr="00BA3AB1">
      <w:trPr>
        <w:trHeight w:val="800"/>
      </w:trPr>
      <w:tc>
        <w:tcPr>
          <w:tcW w:w="5216" w:type="dxa"/>
        </w:tcPr>
        <w:p w14:paraId="4AFE875C" w14:textId="77777777" w:rsidR="009025BD" w:rsidRDefault="009025B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0EC8205F" wp14:editId="2E8E881F">
                <wp:extent cx="2231136" cy="493776"/>
                <wp:effectExtent l="0" t="0" r="0" b="190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219BB695" w14:textId="620D3BFD" w:rsidR="009025BD" w:rsidRPr="0071470D" w:rsidRDefault="009025BD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71470D">
            <w:rPr>
              <w:rFonts w:asciiTheme="minorHAnsi" w:hAnsiTheme="minorHAnsi"/>
              <w:noProof/>
              <w:color w:val="auto"/>
              <w:sz w:val="20"/>
            </w:rPr>
            <w:t>${</w:t>
          </w:r>
          <w:r w:rsidR="0071470D" w:rsidRPr="0071470D">
            <w:rPr>
              <w:rFonts w:asciiTheme="minorHAnsi" w:hAnsiTheme="minorHAnsi"/>
              <w:noProof/>
              <w:color w:val="auto"/>
              <w:sz w:val="20"/>
            </w:rPr>
            <w:t>cappropname</w:t>
          </w:r>
          <w:r w:rsidRPr="0071470D">
            <w:rPr>
              <w:rFonts w:asciiTheme="minorHAnsi" w:hAnsiTheme="minorHAnsi"/>
              <w:noProof/>
              <w:color w:val="auto"/>
              <w:sz w:val="20"/>
            </w:rPr>
            <w:t>}</w:t>
          </w:r>
        </w:p>
        <w:p w14:paraId="6DB823A7" w14:textId="77777777" w:rsidR="009025BD" w:rsidRPr="00883365" w:rsidRDefault="009025BD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INSURABLE REPLACEMENT COST ESTIMATE</w:t>
          </w:r>
        </w:p>
      </w:tc>
    </w:tr>
  </w:tbl>
  <w:p w14:paraId="51ABC16A" w14:textId="77777777" w:rsidR="009025BD" w:rsidRPr="00E039CC" w:rsidRDefault="009025B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9ED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2AED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932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6FCC"/>
    <w:rsid w:val="000B719C"/>
    <w:rsid w:val="000B7205"/>
    <w:rsid w:val="000B73C8"/>
    <w:rsid w:val="000B7563"/>
    <w:rsid w:val="000C08E8"/>
    <w:rsid w:val="000C1C5E"/>
    <w:rsid w:val="000C209E"/>
    <w:rsid w:val="000C2D8D"/>
    <w:rsid w:val="000C368B"/>
    <w:rsid w:val="000C3981"/>
    <w:rsid w:val="000C3C17"/>
    <w:rsid w:val="000C3EF7"/>
    <w:rsid w:val="000C3F37"/>
    <w:rsid w:val="000C4292"/>
    <w:rsid w:val="000C47A5"/>
    <w:rsid w:val="000C4AF0"/>
    <w:rsid w:val="000C4E41"/>
    <w:rsid w:val="000C5110"/>
    <w:rsid w:val="000C566A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46A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DA1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B8B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7BB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11D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7E1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70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B84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879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D3A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1B5E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3AEF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BB1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2AC"/>
    <w:rsid w:val="00382697"/>
    <w:rsid w:val="003829A0"/>
    <w:rsid w:val="00383165"/>
    <w:rsid w:val="0038335A"/>
    <w:rsid w:val="00383761"/>
    <w:rsid w:val="00383E05"/>
    <w:rsid w:val="00384356"/>
    <w:rsid w:val="0038516D"/>
    <w:rsid w:val="003856AB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B14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8AF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6AD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ADD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15"/>
    <w:rsid w:val="004E01C6"/>
    <w:rsid w:val="004E03BC"/>
    <w:rsid w:val="004E05FD"/>
    <w:rsid w:val="004E0630"/>
    <w:rsid w:val="004E0E89"/>
    <w:rsid w:val="004E13F0"/>
    <w:rsid w:val="004E1709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18B"/>
    <w:rsid w:val="00513426"/>
    <w:rsid w:val="005134D6"/>
    <w:rsid w:val="005137AE"/>
    <w:rsid w:val="00513E24"/>
    <w:rsid w:val="0051436D"/>
    <w:rsid w:val="00514472"/>
    <w:rsid w:val="00514AB5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6C50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04F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0E6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0C01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1FC6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6C25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2CC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53F"/>
    <w:rsid w:val="0061780D"/>
    <w:rsid w:val="00617E4C"/>
    <w:rsid w:val="00620C8E"/>
    <w:rsid w:val="00620EF6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63C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70D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2C2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0DD0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911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E8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423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1EC1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2CE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626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117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0F1B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05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25BD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51C"/>
    <w:rsid w:val="00914B24"/>
    <w:rsid w:val="00915655"/>
    <w:rsid w:val="00915DC4"/>
    <w:rsid w:val="00915F51"/>
    <w:rsid w:val="009164EB"/>
    <w:rsid w:val="00916647"/>
    <w:rsid w:val="0091726E"/>
    <w:rsid w:val="009179D8"/>
    <w:rsid w:val="00917CA4"/>
    <w:rsid w:val="009208A9"/>
    <w:rsid w:val="00921476"/>
    <w:rsid w:val="00921508"/>
    <w:rsid w:val="00921897"/>
    <w:rsid w:val="00922672"/>
    <w:rsid w:val="0092344C"/>
    <w:rsid w:val="00923CDD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3DDA"/>
    <w:rsid w:val="00974374"/>
    <w:rsid w:val="0097450B"/>
    <w:rsid w:val="0097451E"/>
    <w:rsid w:val="009746BA"/>
    <w:rsid w:val="00974939"/>
    <w:rsid w:val="00974F32"/>
    <w:rsid w:val="009755D4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40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0BB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499C"/>
    <w:rsid w:val="00A55780"/>
    <w:rsid w:val="00A55BB3"/>
    <w:rsid w:val="00A55D19"/>
    <w:rsid w:val="00A55FBF"/>
    <w:rsid w:val="00A55FF2"/>
    <w:rsid w:val="00A5618F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D05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2E6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5E7A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5EB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897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6DD8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2D78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B61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26B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4F7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BB7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3AC9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903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0B59"/>
    <w:rsid w:val="00DD1033"/>
    <w:rsid w:val="00DD148B"/>
    <w:rsid w:val="00DD27EC"/>
    <w:rsid w:val="00DD3266"/>
    <w:rsid w:val="00DD338B"/>
    <w:rsid w:val="00DD33D0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D7C5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37E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5CD8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4DB2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09CC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379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0575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C1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1A5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B7BA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em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41BEFB-A1E6-4C90-8A1F-CA75186B7C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14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4</cp:revision>
  <cp:lastPrinted>2019-01-21T18:26:00Z</cp:lastPrinted>
  <dcterms:created xsi:type="dcterms:W3CDTF">2020-06-09T20:21:00Z</dcterms:created>
  <dcterms:modified xsi:type="dcterms:W3CDTF">2020-06-14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